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0428F775" w:rsidR="002B2723" w:rsidRDefault="00207900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  <w:r w:rsidRPr="00207900">
        <w:rPr>
          <w:b/>
          <w:bCs/>
          <w:color w:val="FF0000"/>
          <w:sz w:val="28"/>
          <w:szCs w:val="28"/>
          <w:lang w:val="en-US"/>
        </w:rPr>
        <w:t>GIT OPERATIONS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2CC233D3" w14:textId="06F6D2AA" w:rsidR="00D66ACD" w:rsidRPr="00360D8D" w:rsidRDefault="00AA428A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 xml:space="preserve">: Send file from working directory to staging area </w:t>
      </w:r>
    </w:p>
    <w:p w14:paraId="7BC5FDD8" w14:textId="501B1808" w:rsidR="00C13A10" w:rsidRPr="00C13A10" w:rsidRDefault="00AA428A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add .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 w:rsidR="002006AD">
        <w:rPr>
          <w:sz w:val="24"/>
          <w:szCs w:val="24"/>
          <w:lang w:val="en-US"/>
        </w:rPr>
        <w:t>d staging area</w:t>
      </w:r>
    </w:p>
    <w:p w14:paraId="79823054" w14:textId="548E2270" w:rsidR="002006AD" w:rsidRPr="007006D8" w:rsidRDefault="002006AD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 xml:space="preserve">: </w:t>
      </w:r>
      <w:proofErr w:type="spellStart"/>
      <w:r>
        <w:rPr>
          <w:sz w:val="24"/>
          <w:szCs w:val="24"/>
          <w:lang w:val="en-US"/>
        </w:rPr>
        <w:t>Unstage</w:t>
      </w:r>
      <w:proofErr w:type="spellEnd"/>
      <w:r>
        <w:rPr>
          <w:sz w:val="24"/>
          <w:szCs w:val="24"/>
          <w:lang w:val="en-US"/>
        </w:rPr>
        <w:t xml:space="preserve"> the file</w:t>
      </w:r>
    </w:p>
    <w:p w14:paraId="626978EA" w14:textId="5C822427" w:rsidR="007006D8" w:rsidRPr="002006AD" w:rsidRDefault="007006D8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Local repo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staging area </w:t>
      </w:r>
      <w:proofErr w:type="spellStart"/>
      <w:r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 </w:t>
      </w:r>
      <w:proofErr w:type="spellStart"/>
      <w:r>
        <w:rPr>
          <w:sz w:val="24"/>
          <w:szCs w:val="24"/>
          <w:lang w:val="en-US"/>
        </w:rPr>
        <w:t>dosyalari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urumunu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</w:t>
      </w:r>
      <w:proofErr w:type="spellEnd"/>
    </w:p>
    <w:p w14:paraId="71C50F7F" w14:textId="38939338" w:rsidR="002006AD" w:rsidRPr="00360D8D" w:rsidRDefault="002006AD" w:rsidP="002006AD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proofErr w:type="spellStart"/>
      <w:r w:rsidR="00A60742">
        <w:rPr>
          <w:b/>
          <w:bCs/>
          <w:lang w:val="en-US"/>
        </w:rPr>
        <w:t>branchname</w:t>
      </w:r>
      <w:proofErr w:type="spellEnd"/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14B4037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AA5477">
        <w:rPr>
          <w:sz w:val="24"/>
          <w:szCs w:val="24"/>
          <w:lang w:val="en-US"/>
        </w:rPr>
        <w:t>repodaki</w:t>
      </w:r>
      <w:proofErr w:type="spellEnd"/>
      <w:r w:rsidR="00AA5477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</w:t>
      </w:r>
      <w:r w:rsidR="00AA5477">
        <w:rPr>
          <w:sz w:val="24"/>
          <w:szCs w:val="24"/>
          <w:lang w:val="en-US"/>
        </w:rPr>
        <w:t>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4E4FB2CB" w14:textId="5CED22BC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Hem local </w:t>
      </w:r>
      <w:proofErr w:type="spellStart"/>
      <w:r>
        <w:rPr>
          <w:sz w:val="24"/>
          <w:szCs w:val="24"/>
          <w:lang w:val="en-US"/>
        </w:rPr>
        <w:t>hem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684E94A1" w:rsidR="00360D8D" w:rsidRPr="00A60742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branch -d </w:t>
      </w:r>
      <w:r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Pr="00A60742">
        <w:rPr>
          <w:lang w:val="en-US"/>
        </w:rPr>
        <w:t>branch</w:t>
      </w:r>
    </w:p>
    <w:p w14:paraId="2317F9F8" w14:textId="5120A342" w:rsidR="00A60742" w:rsidRPr="00A86E91" w:rsidRDefault="00A60742" w:rsidP="00360D8D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66879390" w14:textId="087434BF" w:rsidR="00A86E91" w:rsidRPr="00AC71CC" w:rsidRDefault="00A86E91" w:rsidP="00A86E91">
      <w:pPr>
        <w:pStyle w:val="ListParagraph"/>
        <w:ind w:left="1080"/>
        <w:rPr>
          <w:b/>
          <w:bCs/>
          <w:color w:val="FF0000"/>
          <w:sz w:val="24"/>
          <w:szCs w:val="24"/>
          <w:lang w:val="en-US"/>
        </w:rPr>
      </w:pPr>
    </w:p>
    <w:p w14:paraId="1EF790B1" w14:textId="7D603020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end file from staging to the </w:t>
      </w:r>
      <w:proofErr w:type="spellStart"/>
      <w:r w:rsidR="00C13A10">
        <w:rPr>
          <w:sz w:val="24"/>
          <w:szCs w:val="24"/>
          <w:lang w:val="en-US"/>
        </w:rPr>
        <w:t>G</w:t>
      </w:r>
      <w:r>
        <w:rPr>
          <w:sz w:val="24"/>
          <w:szCs w:val="24"/>
          <w:lang w:val="en-US"/>
        </w:rPr>
        <w:t>it</w:t>
      </w:r>
      <w:proofErr w:type="spellEnd"/>
      <w:r>
        <w:rPr>
          <w:sz w:val="24"/>
          <w:szCs w:val="24"/>
          <w:lang w:val="en-US"/>
        </w:rPr>
        <w:t xml:space="preserve"> repo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P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23E13FB4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proofErr w:type="spellStart"/>
      <w:r>
        <w:rPr>
          <w:b/>
          <w:bCs/>
          <w:sz w:val="24"/>
          <w:szCs w:val="24"/>
          <w:lang w:val="en-US"/>
        </w:rPr>
        <w:t>commitId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aras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ecis</w:t>
      </w:r>
      <w:proofErr w:type="spellEnd"/>
    </w:p>
    <w:p w14:paraId="67E3C909" w14:textId="7465AEAF" w:rsidR="00873095" w:rsidRDefault="00C3220A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7BEB6941" w14:textId="57D15D0C" w:rsidR="0033164E" w:rsidRDefault="0033164E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pretty=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proofErr w:type="spellStart"/>
      <w:r>
        <w:rPr>
          <w:sz w:val="24"/>
          <w:szCs w:val="24"/>
          <w:lang w:val="en-US"/>
        </w:rPr>
        <w:t>commitle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tayl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gil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e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ati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5395A62D" w14:textId="19F9EEBA" w:rsidR="00AC71CC" w:rsidRDefault="0033164E" w:rsidP="005E3640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ah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is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zet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4480394" w14:textId="77777777" w:rsidR="005E3640" w:rsidRPr="005E3640" w:rsidRDefault="005E3640" w:rsidP="005E3640">
      <w:pPr>
        <w:pStyle w:val="ListParagraph"/>
        <w:ind w:left="1080"/>
        <w:rPr>
          <w:sz w:val="24"/>
          <w:szCs w:val="24"/>
          <w:lang w:val="en-US"/>
        </w:rPr>
      </w:pPr>
    </w:p>
    <w:p w14:paraId="3B961ECF" w14:textId="79BE0C78" w:rsidR="00612C04" w:rsidRDefault="00C76911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proofErr w:type="spellStart"/>
      <w:r w:rsidR="00E937A2" w:rsidRPr="00E937A2">
        <w:rPr>
          <w:sz w:val="24"/>
          <w:szCs w:val="24"/>
          <w:lang w:val="en-US"/>
        </w:rPr>
        <w:t>Github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daki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repoyu</w:t>
      </w:r>
      <w:proofErr w:type="spellEnd"/>
      <w:r w:rsidR="00E937A2" w:rsidRPr="00E937A2">
        <w:rPr>
          <w:sz w:val="24"/>
          <w:szCs w:val="24"/>
          <w:lang w:val="en-US"/>
        </w:rPr>
        <w:t xml:space="preserve">, local git </w:t>
      </w:r>
      <w:proofErr w:type="spellStart"/>
      <w:r w:rsidR="00E937A2" w:rsidRPr="00E937A2">
        <w:rPr>
          <w:sz w:val="24"/>
          <w:szCs w:val="24"/>
          <w:lang w:val="en-US"/>
        </w:rPr>
        <w:t>repoya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indirdik</w:t>
      </w:r>
      <w:proofErr w:type="spellEnd"/>
    </w:p>
    <w:p w14:paraId="6AA927BE" w14:textId="251F6CAF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proofErr w:type="spellStart"/>
      <w:r>
        <w:rPr>
          <w:sz w:val="24"/>
          <w:szCs w:val="24"/>
          <w:lang w:val="en-US"/>
        </w:rPr>
        <w:t>Local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lar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Github’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nderildi</w:t>
      </w:r>
      <w:proofErr w:type="spellEnd"/>
      <w:r>
        <w:rPr>
          <w:sz w:val="24"/>
          <w:szCs w:val="24"/>
          <w:lang w:val="en-US"/>
        </w:rPr>
        <w:t>.</w:t>
      </w:r>
    </w:p>
    <w:p w14:paraId="42808DC7" w14:textId="4391FF60" w:rsidR="00612C04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 xml:space="preserve">etch </w:t>
      </w:r>
      <w:r w:rsidR="002839E9" w:rsidRPr="002839E9">
        <w:rPr>
          <w:sz w:val="24"/>
          <w:szCs w:val="24"/>
          <w:lang w:val="en-US"/>
        </w:rPr>
        <w:sym w:font="Wingdings" w:char="F0E8"/>
      </w:r>
      <w:r w:rsidR="002839E9">
        <w:rPr>
          <w:sz w:val="24"/>
          <w:szCs w:val="24"/>
          <w:lang w:val="en-US"/>
        </w:rPr>
        <w:t xml:space="preserve"> git merge: </w:t>
      </w:r>
      <w:proofErr w:type="spellStart"/>
      <w:r>
        <w:rPr>
          <w:sz w:val="24"/>
          <w:szCs w:val="24"/>
          <w:lang w:val="en-US"/>
        </w:rPr>
        <w:t>Git</w:t>
      </w:r>
      <w:r w:rsidR="002839E9">
        <w:rPr>
          <w:sz w:val="24"/>
          <w:szCs w:val="24"/>
          <w:lang w:val="en-US"/>
        </w:rPr>
        <w:t>hub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</w:t>
      </w:r>
      <w:r w:rsidR="002839E9">
        <w:rPr>
          <w:sz w:val="24"/>
          <w:szCs w:val="24"/>
          <w:lang w:val="en-US"/>
        </w:rPr>
        <w:t>yi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local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indirme</w:t>
      </w:r>
      <w:proofErr w:type="spellEnd"/>
      <w:r w:rsidR="002839E9">
        <w:rPr>
          <w:sz w:val="24"/>
          <w:szCs w:val="24"/>
          <w:lang w:val="en-US"/>
        </w:rPr>
        <w:t xml:space="preserve"> (git pull)</w:t>
      </w:r>
    </w:p>
    <w:p w14:paraId="3A2E6D58" w14:textId="275ACC31" w:rsidR="00FB1069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dif</w:t>
      </w:r>
      <w:r w:rsidR="002839E9">
        <w:rPr>
          <w:sz w:val="24"/>
          <w:szCs w:val="24"/>
          <w:lang w:val="en-US"/>
        </w:rPr>
        <w:t>f main origin/main</w:t>
      </w:r>
      <w:r>
        <w:rPr>
          <w:sz w:val="24"/>
          <w:szCs w:val="24"/>
          <w:lang w:val="en-US"/>
        </w:rPr>
        <w:t xml:space="preserve">: Local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repo </w:t>
      </w:r>
      <w:proofErr w:type="spellStart"/>
      <w:r>
        <w:rPr>
          <w:sz w:val="24"/>
          <w:szCs w:val="24"/>
          <w:lang w:val="en-US"/>
        </w:rPr>
        <w:t>arasin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far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615849D1" w14:textId="421FC509" w:rsidR="006E04BF" w:rsidRDefault="000C4030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proofErr w:type="spellStart"/>
      <w:r>
        <w:rPr>
          <w:sz w:val="24"/>
          <w:szCs w:val="24"/>
          <w:lang w:val="en-US"/>
        </w:rPr>
        <w:t>Baskasini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su</w:t>
      </w:r>
      <w:proofErr w:type="spellEnd"/>
      <w:r>
        <w:rPr>
          <w:sz w:val="24"/>
          <w:szCs w:val="24"/>
          <w:lang w:val="en-US"/>
        </w:rPr>
        <w:t xml:space="preserve"> fork </w:t>
      </w:r>
      <w:proofErr w:type="spellStart"/>
      <w:r>
        <w:rPr>
          <w:sz w:val="24"/>
          <w:szCs w:val="24"/>
          <w:lang w:val="en-US"/>
        </w:rPr>
        <w:t>yapinca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da </w:t>
      </w:r>
      <w:proofErr w:type="spellStart"/>
      <w:r>
        <w:rPr>
          <w:sz w:val="24"/>
          <w:szCs w:val="24"/>
          <w:lang w:val="en-US"/>
        </w:rPr>
        <w:t>gorduk</w:t>
      </w:r>
      <w:proofErr w:type="spellEnd"/>
    </w:p>
    <w:p w14:paraId="5112D924" w14:textId="77777777" w:rsidR="00AC71CC" w:rsidRDefault="00AC71CC" w:rsidP="00AC71CC">
      <w:pPr>
        <w:pStyle w:val="ListParagraph"/>
        <w:ind w:left="1080"/>
        <w:rPr>
          <w:sz w:val="24"/>
          <w:szCs w:val="24"/>
          <w:lang w:val="en-US"/>
        </w:rPr>
      </w:pPr>
    </w:p>
    <w:p w14:paraId="180D07BF" w14:textId="0E10A365" w:rsidR="00AC71CC" w:rsidRPr="00F77CD3" w:rsidRDefault="00AC71CC" w:rsidP="00AC71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vim </w:t>
      </w:r>
      <w:r w:rsidRPr="00AC71CC">
        <w:rPr>
          <w:b/>
          <w:bCs/>
          <w:lang w:val="en-US"/>
        </w:rPr>
        <w:t>file.txt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s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rilir</w:t>
      </w:r>
      <w:proofErr w:type="spellEnd"/>
    </w:p>
    <w:p w14:paraId="46EEDD90" w14:textId="30ECA9DA" w:rsidR="00AC71CC" w:rsidRDefault="00AC71CC" w:rsidP="00AC71CC">
      <w:pPr>
        <w:pStyle w:val="ListParagraph"/>
        <w:rPr>
          <w:lang w:val="en-US"/>
        </w:rPr>
      </w:pPr>
      <w:proofErr w:type="spellStart"/>
      <w:r>
        <w:rPr>
          <w:lang w:val="en-US"/>
        </w:rPr>
        <w:t>Cikm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in</w:t>
      </w:r>
      <w:proofErr w:type="spellEnd"/>
      <w:r>
        <w:rPr>
          <w:lang w:val="en-US"/>
        </w:rPr>
        <w:t xml:space="preserve"> : Esc </w:t>
      </w:r>
      <w:proofErr w:type="spellStart"/>
      <w:r>
        <w:rPr>
          <w:lang w:val="en-US"/>
        </w:rPr>
        <w:t>basip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wq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yazilir</w:t>
      </w:r>
      <w:proofErr w:type="spellEnd"/>
      <w:r>
        <w:rPr>
          <w:lang w:val="en-US"/>
        </w:rPr>
        <w:t xml:space="preserve"> yada exit </w:t>
      </w:r>
      <w:proofErr w:type="spellStart"/>
      <w:r>
        <w:rPr>
          <w:lang w:val="en-US"/>
        </w:rPr>
        <w:t>yaz</w:t>
      </w:r>
      <w:proofErr w:type="spellEnd"/>
    </w:p>
    <w:p w14:paraId="54B6B979" w14:textId="41F1FDF4" w:rsidR="00AC71CC" w:rsidRPr="006A3ECF" w:rsidRDefault="00AC71CC" w:rsidP="00AC71CC">
      <w:pPr>
        <w:pStyle w:val="ListParagraph"/>
        <w:rPr>
          <w:lang w:val="en-US"/>
        </w:rPr>
      </w:pPr>
    </w:p>
    <w:p w14:paraId="670C28CD" w14:textId="77777777" w:rsidR="00C13A10" w:rsidRPr="00360D8D" w:rsidRDefault="00C13A10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help</w:t>
      </w:r>
    </w:p>
    <w:p w14:paraId="0AF8D71C" w14:textId="2DB16906" w:rsidR="00FB1069" w:rsidRPr="00C3220A" w:rsidRDefault="00EF61BD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m -rf .git </w:t>
      </w:r>
      <w:r w:rsidRPr="00EF61BD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Delete .git in folder</w:t>
      </w:r>
    </w:p>
    <w:p w14:paraId="4CB5EC55" w14:textId="07042B47" w:rsidR="00484A8F" w:rsidRDefault="00484A8F" w:rsidP="002B2723">
      <w:pPr>
        <w:pStyle w:val="ListParagraph"/>
        <w:rPr>
          <w:lang w:val="en-US"/>
        </w:rPr>
      </w:pPr>
    </w:p>
    <w:p w14:paraId="40577050" w14:textId="2933A240" w:rsidR="00484A8F" w:rsidRDefault="00484A8F" w:rsidP="002B2723">
      <w:pPr>
        <w:pStyle w:val="ListParagraph"/>
        <w:rPr>
          <w:lang w:val="en-US"/>
        </w:rPr>
      </w:pPr>
    </w:p>
    <w:p w14:paraId="45C8D828" w14:textId="76EB1769" w:rsidR="00484A8F" w:rsidRDefault="00484A8F" w:rsidP="002B2723">
      <w:pPr>
        <w:pStyle w:val="ListParagraph"/>
        <w:rPr>
          <w:lang w:val="en-US"/>
        </w:rPr>
      </w:pPr>
    </w:p>
    <w:p w14:paraId="15A0F3BD" w14:textId="09580A24" w:rsidR="00487305" w:rsidRDefault="005E3640" w:rsidP="002B2723">
      <w:pPr>
        <w:pStyle w:val="ListParagraph"/>
        <w:rPr>
          <w:lang w:val="en-US"/>
        </w:rPr>
      </w:pPr>
      <w:r w:rsidRPr="005E3640">
        <w:rPr>
          <w:noProof/>
          <w:lang w:val="en-US"/>
        </w:rPr>
        <w:lastRenderedPageBreak/>
        <w:drawing>
          <wp:inline distT="0" distB="0" distL="0" distR="0" wp14:anchorId="1189C08D" wp14:editId="3C79655E">
            <wp:extent cx="4574252" cy="2545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8429" cy="254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E7C0" w14:textId="7A1619D7" w:rsidR="00F4438E" w:rsidRDefault="00F4438E" w:rsidP="00F4438E">
      <w:pPr>
        <w:rPr>
          <w:lang w:val="en-US"/>
        </w:rPr>
      </w:pPr>
    </w:p>
    <w:p w14:paraId="0B510DA8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2C257C98" w14:textId="77777777" w:rsidR="001D458D" w:rsidRPr="001D458D" w:rsidRDefault="001D458D" w:rsidP="001D458D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url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 origin 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@github.com:username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/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repo.git</w:t>
      </w:r>
      <w:proofErr w:type="spellEnd"/>
    </w:p>
    <w:p w14:paraId="2AA04423" w14:textId="77777777" w:rsidR="001D458D" w:rsidRPr="00360D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2E238B2F" w14:textId="42C0F2D4" w:rsidR="000F7FBD" w:rsidRPr="00360D8D" w:rsidRDefault="00A36660" w:rsidP="00C13A10">
      <w:pPr>
        <w:pStyle w:val="ListParagraph"/>
        <w:ind w:left="1440"/>
        <w:rPr>
          <w:color w:val="FF0000"/>
          <w:sz w:val="24"/>
          <w:szCs w:val="24"/>
          <w:lang w:val="en-US"/>
        </w:rPr>
      </w:pP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8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o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heckou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9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br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branch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0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i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ommi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1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st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status</w:t>
      </w:r>
    </w:p>
    <w:sectPr w:rsidR="000F7FBD" w:rsidRPr="00360D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A7221" w14:textId="77777777" w:rsidR="00E43586" w:rsidRDefault="00E43586" w:rsidP="00355BB7">
      <w:pPr>
        <w:spacing w:after="0" w:line="240" w:lineRule="auto"/>
      </w:pPr>
      <w:r>
        <w:separator/>
      </w:r>
    </w:p>
  </w:endnote>
  <w:endnote w:type="continuationSeparator" w:id="0">
    <w:p w14:paraId="15C5E312" w14:textId="77777777" w:rsidR="00E43586" w:rsidRDefault="00E43586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CB39F" w14:textId="77777777" w:rsidR="00E43586" w:rsidRDefault="00E43586" w:rsidP="00355BB7">
      <w:pPr>
        <w:spacing w:after="0" w:line="240" w:lineRule="auto"/>
      </w:pPr>
      <w:r>
        <w:separator/>
      </w:r>
    </w:p>
  </w:footnote>
  <w:footnote w:type="continuationSeparator" w:id="0">
    <w:p w14:paraId="075232BF" w14:textId="77777777" w:rsidR="00E43586" w:rsidRDefault="00E43586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4pt;height:11.4pt" o:bullet="t">
        <v:imagedata r:id="rId1" o:title="mso182D"/>
      </v:shape>
    </w:pict>
  </w:numPicBullet>
  <w:abstractNum w:abstractNumId="0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tKgFABWzxAstAAAA"/>
  </w:docVars>
  <w:rsids>
    <w:rsidRoot w:val="006334C1"/>
    <w:rsid w:val="000443C5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3518B"/>
    <w:rsid w:val="00142A44"/>
    <w:rsid w:val="00170FE3"/>
    <w:rsid w:val="001D458D"/>
    <w:rsid w:val="002006AD"/>
    <w:rsid w:val="00207900"/>
    <w:rsid w:val="00265D13"/>
    <w:rsid w:val="002839E9"/>
    <w:rsid w:val="002B2723"/>
    <w:rsid w:val="0033164E"/>
    <w:rsid w:val="00355BB7"/>
    <w:rsid w:val="00360D8D"/>
    <w:rsid w:val="00375A56"/>
    <w:rsid w:val="003A13DA"/>
    <w:rsid w:val="00434FFF"/>
    <w:rsid w:val="00472706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334C1"/>
    <w:rsid w:val="006A3ECF"/>
    <w:rsid w:val="006E04BF"/>
    <w:rsid w:val="007006D8"/>
    <w:rsid w:val="00727773"/>
    <w:rsid w:val="007844E0"/>
    <w:rsid w:val="007A690F"/>
    <w:rsid w:val="00822B65"/>
    <w:rsid w:val="0083688D"/>
    <w:rsid w:val="00840895"/>
    <w:rsid w:val="00873095"/>
    <w:rsid w:val="008948A9"/>
    <w:rsid w:val="008D2EEB"/>
    <w:rsid w:val="008D6EAF"/>
    <w:rsid w:val="008E4DE8"/>
    <w:rsid w:val="00933B65"/>
    <w:rsid w:val="00933B75"/>
    <w:rsid w:val="00951BB1"/>
    <w:rsid w:val="009F465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D6722"/>
    <w:rsid w:val="00C13A10"/>
    <w:rsid w:val="00C3012D"/>
    <w:rsid w:val="00C3220A"/>
    <w:rsid w:val="00C33929"/>
    <w:rsid w:val="00C758E8"/>
    <w:rsid w:val="00C76911"/>
    <w:rsid w:val="00CD6D80"/>
    <w:rsid w:val="00D16349"/>
    <w:rsid w:val="00D36B73"/>
    <w:rsid w:val="00D668FB"/>
    <w:rsid w:val="00D66ACD"/>
    <w:rsid w:val="00DE7963"/>
    <w:rsid w:val="00DF43D7"/>
    <w:rsid w:val="00E17313"/>
    <w:rsid w:val="00E43586"/>
    <w:rsid w:val="00E4781E"/>
    <w:rsid w:val="00E54517"/>
    <w:rsid w:val="00E74530"/>
    <w:rsid w:val="00E85505"/>
    <w:rsid w:val="00E937A2"/>
    <w:rsid w:val="00E94EA4"/>
    <w:rsid w:val="00EF61BD"/>
    <w:rsid w:val="00F11B3D"/>
    <w:rsid w:val="00F3386F"/>
    <w:rsid w:val="00F4438E"/>
    <w:rsid w:val="00F77CD3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ias.c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lias.st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ias.c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ias.br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2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39</cp:revision>
  <dcterms:created xsi:type="dcterms:W3CDTF">2021-07-04T13:10:00Z</dcterms:created>
  <dcterms:modified xsi:type="dcterms:W3CDTF">2021-08-04T12:45:00Z</dcterms:modified>
</cp:coreProperties>
</file>